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32cf9e02a5fb53ab0ddb54d249224727e0e006"/>
      <w:r>
        <w:rPr>
          <w:b/>
        </w:rPr>
        <w:t xml:space="preserve">ПРОТОКОЛ ПРО РЕЗУЛЬТАТИ ЗЕМЕЛЬНИХ ТОРГІВ № LRE001-UA-20240328-14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1,8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,80 га. кадастровий № 7423087200:05:000:0430 для ведення товарного сільськогосподарського виробництва Чернігівська область за межами с. Осьмаки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748,0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24,4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1:49Z</dcterms:created>
  <dcterms:modified xsi:type="dcterms:W3CDTF">2024-05-20T11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